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AA6BC" w14:textId="77777777" w:rsidR="00782492" w:rsidRDefault="00324439">
      <w:pPr>
        <w:pStyle w:val="a4"/>
      </w:pPr>
      <w:r>
        <w:t>Индивидуальный проект</w:t>
      </w:r>
    </w:p>
    <w:p w14:paraId="266B447A" w14:textId="77777777" w:rsidR="00782492" w:rsidRDefault="00324439">
      <w:pPr>
        <w:pStyle w:val="a5"/>
      </w:pPr>
      <w:r>
        <w:t>Этап 5</w:t>
      </w:r>
    </w:p>
    <w:p w14:paraId="7C2ECF6A" w14:textId="77777777" w:rsidR="00782492" w:rsidRDefault="00324439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5226211"/>
        <w:docPartObj>
          <w:docPartGallery w:val="Table of Contents"/>
          <w:docPartUnique/>
        </w:docPartObj>
      </w:sdtPr>
      <w:sdtEndPr/>
      <w:sdtContent>
        <w:p w14:paraId="2AD80035" w14:textId="77777777" w:rsidR="00782492" w:rsidRDefault="00324439">
          <w:pPr>
            <w:pStyle w:val="ae"/>
          </w:pPr>
          <w:r>
            <w:t>Содержание</w:t>
          </w:r>
        </w:p>
        <w:p w14:paraId="2D5BEC9D" w14:textId="07CA9016" w:rsidR="00912EA9" w:rsidRDefault="0032443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637053" w:history="1">
            <w:r w:rsidR="00912EA9" w:rsidRPr="002A6C28">
              <w:rPr>
                <w:rStyle w:val="ad"/>
                <w:noProof/>
              </w:rPr>
              <w:t>Цель работы</w:t>
            </w:r>
            <w:r w:rsidR="00912EA9">
              <w:rPr>
                <w:noProof/>
                <w:webHidden/>
              </w:rPr>
              <w:tab/>
            </w:r>
            <w:r w:rsidR="00912EA9">
              <w:rPr>
                <w:noProof/>
                <w:webHidden/>
              </w:rPr>
              <w:fldChar w:fldCharType="begin"/>
            </w:r>
            <w:r w:rsidR="00912EA9">
              <w:rPr>
                <w:noProof/>
                <w:webHidden/>
              </w:rPr>
              <w:instrText xml:space="preserve"> PAGEREF _Toc104637053 \h </w:instrText>
            </w:r>
            <w:r w:rsidR="00912EA9">
              <w:rPr>
                <w:noProof/>
                <w:webHidden/>
              </w:rPr>
            </w:r>
            <w:r w:rsidR="00912EA9">
              <w:rPr>
                <w:noProof/>
                <w:webHidden/>
              </w:rPr>
              <w:fldChar w:fldCharType="separate"/>
            </w:r>
            <w:r w:rsidR="00912EA9">
              <w:rPr>
                <w:noProof/>
                <w:webHidden/>
              </w:rPr>
              <w:t>1</w:t>
            </w:r>
            <w:r w:rsidR="00912EA9">
              <w:rPr>
                <w:noProof/>
                <w:webHidden/>
              </w:rPr>
              <w:fldChar w:fldCharType="end"/>
            </w:r>
          </w:hyperlink>
        </w:p>
        <w:p w14:paraId="3A91081F" w14:textId="1AB090A9" w:rsidR="00912EA9" w:rsidRDefault="00912E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37054" w:history="1">
            <w:r w:rsidRPr="002A6C28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3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152DE" w14:textId="6C51D0A0" w:rsidR="00912EA9" w:rsidRDefault="00912E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37055" w:history="1">
            <w:r w:rsidRPr="002A6C2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3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CBDE8" w14:textId="0D05050A" w:rsidR="00782492" w:rsidRDefault="00324439">
          <w:r>
            <w:fldChar w:fldCharType="end"/>
          </w:r>
        </w:p>
      </w:sdtContent>
    </w:sdt>
    <w:p w14:paraId="215E4027" w14:textId="77777777" w:rsidR="00782492" w:rsidRDefault="00324439">
      <w:pPr>
        <w:pStyle w:val="1"/>
      </w:pPr>
      <w:bookmarkStart w:id="0" w:name="цель-работы"/>
      <w:bookmarkStart w:id="1" w:name="_Toc104637053"/>
      <w:r>
        <w:t>Цель работы</w:t>
      </w:r>
      <w:bookmarkEnd w:id="1"/>
    </w:p>
    <w:p w14:paraId="37CFEDF6" w14:textId="77777777" w:rsidR="00782492" w:rsidRDefault="00324439">
      <w:pPr>
        <w:pStyle w:val="FirstParagraph"/>
      </w:pPr>
      <w:r>
        <w:t>Добавить персональные проекты, написать несколько постов на указанные темы</w:t>
      </w:r>
    </w:p>
    <w:p w14:paraId="3EE8CF62" w14:textId="77777777" w:rsidR="00782492" w:rsidRDefault="00324439">
      <w:pPr>
        <w:pStyle w:val="1"/>
      </w:pPr>
      <w:bookmarkStart w:id="2" w:name="ход-работы"/>
      <w:bookmarkStart w:id="3" w:name="_Toc104637054"/>
      <w:bookmarkEnd w:id="0"/>
      <w:r>
        <w:t>Ход работы</w:t>
      </w:r>
      <w:bookmarkEnd w:id="3"/>
    </w:p>
    <w:p w14:paraId="0468B45A" w14:textId="77777777" w:rsidR="00782492" w:rsidRDefault="00324439">
      <w:pPr>
        <w:pStyle w:val="Compact"/>
        <w:numPr>
          <w:ilvl w:val="0"/>
          <w:numId w:val="2"/>
        </w:numPr>
      </w:pPr>
      <w:r>
        <w:t>Добавим персональный проект</w:t>
      </w:r>
    </w:p>
    <w:p w14:paraId="3FDB9AB1" w14:textId="77777777" w:rsidR="00782492" w:rsidRDefault="00324439">
      <w:pPr>
        <w:pStyle w:val="FirstParagraph"/>
      </w:pPr>
      <w:r>
        <w:rPr>
          <w:noProof/>
        </w:rPr>
        <w:drawing>
          <wp:inline distT="0" distB="0" distL="0" distR="0" wp14:anchorId="6F93676B" wp14:editId="04F35415">
            <wp:extent cx="5334000" cy="712449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Проект</w:t>
      </w:r>
    </w:p>
    <w:p w14:paraId="66CA4267" w14:textId="77777777" w:rsidR="00782492" w:rsidRDefault="00324439">
      <w:pPr>
        <w:pStyle w:val="Compact"/>
        <w:numPr>
          <w:ilvl w:val="0"/>
          <w:numId w:val="3"/>
        </w:numPr>
      </w:pPr>
      <w:r>
        <w:t>Напишем пост по прошедшей неделе</w:t>
      </w:r>
    </w:p>
    <w:p w14:paraId="78625BE8" w14:textId="77777777" w:rsidR="00782492" w:rsidRDefault="00324439">
      <w:pPr>
        <w:pStyle w:val="FirstParagraph"/>
      </w:pPr>
      <w:r>
        <w:rPr>
          <w:noProof/>
        </w:rPr>
        <w:lastRenderedPageBreak/>
        <w:drawing>
          <wp:inline distT="0" distB="0" distL="0" distR="0" wp14:anchorId="05ED65CD" wp14:editId="7F67177A">
            <wp:extent cx="5334000" cy="3526428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пост</w:t>
      </w:r>
    </w:p>
    <w:p w14:paraId="706CC219" w14:textId="77777777" w:rsidR="00782492" w:rsidRDefault="00324439">
      <w:pPr>
        <w:pStyle w:val="Compact"/>
        <w:numPr>
          <w:ilvl w:val="0"/>
          <w:numId w:val="4"/>
        </w:numPr>
      </w:pPr>
      <w:r>
        <w:t>Напишем пост по языку программирования python</w:t>
      </w:r>
    </w:p>
    <w:p w14:paraId="175F2BCD" w14:textId="77777777" w:rsidR="00782492" w:rsidRDefault="00324439">
      <w:pPr>
        <w:pStyle w:val="FirstParagraph"/>
      </w:pPr>
      <w:r>
        <w:rPr>
          <w:noProof/>
        </w:rPr>
        <w:drawing>
          <wp:inline distT="0" distB="0" distL="0" distR="0" wp14:anchorId="30FC9164" wp14:editId="64627CB9">
            <wp:extent cx="5334000" cy="2754380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Написанный пост</w:t>
      </w:r>
    </w:p>
    <w:p w14:paraId="39200E8C" w14:textId="77777777" w:rsidR="00782492" w:rsidRDefault="00324439">
      <w:pPr>
        <w:pStyle w:val="1"/>
      </w:pPr>
      <w:bookmarkStart w:id="4" w:name="вывод"/>
      <w:bookmarkStart w:id="5" w:name="_Toc104637055"/>
      <w:bookmarkEnd w:id="2"/>
      <w:r>
        <w:t>Вывод</w:t>
      </w:r>
      <w:bookmarkEnd w:id="5"/>
    </w:p>
    <w:p w14:paraId="1DDAD7BE" w14:textId="77777777" w:rsidR="00782492" w:rsidRDefault="00324439">
      <w:pPr>
        <w:pStyle w:val="FirstParagraph"/>
      </w:pPr>
      <w:r>
        <w:t>На сайт были добавлены информация по проекту и написаны посты на выбранные темы.</w:t>
      </w:r>
      <w:bookmarkEnd w:id="4"/>
    </w:p>
    <w:sectPr w:rsidR="0078249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016BA" w14:textId="77777777" w:rsidR="00324439" w:rsidRDefault="00324439">
      <w:pPr>
        <w:spacing w:after="0"/>
      </w:pPr>
      <w:r>
        <w:separator/>
      </w:r>
    </w:p>
  </w:endnote>
  <w:endnote w:type="continuationSeparator" w:id="0">
    <w:p w14:paraId="678397B4" w14:textId="77777777" w:rsidR="00324439" w:rsidRDefault="003244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93F73" w14:textId="77777777" w:rsidR="00324439" w:rsidRDefault="00324439">
      <w:r>
        <w:separator/>
      </w:r>
    </w:p>
  </w:footnote>
  <w:footnote w:type="continuationSeparator" w:id="0">
    <w:p w14:paraId="3F8CB2E4" w14:textId="77777777" w:rsidR="00324439" w:rsidRDefault="00324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3DAE6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F189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5374DE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51408D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4439"/>
    <w:rsid w:val="004E29B3"/>
    <w:rsid w:val="00590D07"/>
    <w:rsid w:val="00782492"/>
    <w:rsid w:val="00784D58"/>
    <w:rsid w:val="008D6863"/>
    <w:rsid w:val="00912EA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9FF34"/>
  <w15:docId w15:val="{41265D5D-75A1-499B-93E2-899A62B04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12E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2</cp:revision>
  <dcterms:created xsi:type="dcterms:W3CDTF">2022-05-28T10:30:00Z</dcterms:created>
  <dcterms:modified xsi:type="dcterms:W3CDTF">2022-05-28T1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